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internship-application-letter"/>
    <w:p>
      <w:pPr>
        <w:pStyle w:val="Heading1"/>
      </w:pPr>
      <w:r>
        <w:t xml:space="preserve">Internship Application Letter</w:t>
      </w:r>
    </w:p>
    <w:bookmarkStart w:id="20" w:name="software-engineer-internship-opportunity"/>
    <w:p>
      <w:pPr>
        <w:pStyle w:val="Heading2"/>
      </w:pPr>
      <w:r>
        <w:t xml:space="preserve">Software Engineer Internship Opportunity</w:t>
      </w:r>
    </w:p>
    <w:bookmarkEnd w:id="20"/>
    <w:bookmarkEnd w:id="21"/>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Team</w:t>
      </w:r>
      <w:r>
        <w:br/>
      </w:r>
      <w:r>
        <w:t xml:space="preserve">TechInnovate Solutions</w:t>
      </w:r>
      <w:r>
        <w:br/>
      </w:r>
      <w:r>
        <w:t xml:space="preserve">123 Silicon Avenue</w:t>
      </w:r>
      <w:r>
        <w:br/>
      </w:r>
      <w:r>
        <w:t xml:space="preserve">Los Angeles, CA 90012</w:t>
      </w:r>
      <w:r>
        <w:br/>
      </w:r>
      <w:r>
        <w:t xml:space="preserve">United States</w:t>
      </w:r>
    </w:p>
    <w:bookmarkStart w:id="22" w:name="X0362aff191f1f6c9a3b952065d72ae95a579279"/>
    <w:p>
      <w:pPr>
        <w:pStyle w:val="Heading3"/>
      </w:pPr>
      <w:r>
        <w:t xml:space="preserve">Subject: Application for Software Engineer Internship Position</w:t>
      </w:r>
    </w:p>
    <w:bookmarkEnd w:id="22"/>
    <w:p>
      <w:pPr>
        <w:pStyle w:val="FirstParagraph"/>
      </w:pPr>
      <w:r>
        <w:t xml:space="preserve">Dear Hiring Manager,</w:t>
      </w:r>
    </w:p>
    <w:p>
      <w:pPr>
        <w:pStyle w:val="BodyText"/>
      </w:pPr>
      <w:r>
        <w:t xml:space="preserve">It is with immense enthusiasm that I submit my Internship Application Letter for the Software Engineer Intern position at TechInnovate Solutions in Los Angeles, California. As a passionate computer science student deeply committed to advancing my technical expertise within the vibrant tech ecosystem of the United States Los Angeles, I am confident that this opportunity represents the ideal convergence of my academic background, professional aspirations, and personal commitment to innovation.</w:t>
      </w:r>
    </w:p>
    <w:p>
      <w:pPr>
        <w:pStyle w:val="BodyText"/>
      </w:pPr>
      <w:r>
        <w:t xml:space="preserve">My journey toward becoming a proficient Software Engineer began during my sophomore year at UCLA, where I immersed myself in rigorous coursework covering data structures, algorithms, machine learning systems, and cloud architecture. Through hands-on projects like developing a real-time traffic analysis dashboard using Python and AWS Lambda (which processed 10K+ daily API calls), I discovered my particular fascination with scalable backend systems. This project not only earned me recognition in the university's Tech Challenge competition but also solidified my understanding that exceptional software solutions require both technical precision and user-centric design—a philosophy I know TechInnovate embodies through your award-winning work on smart city infrastructure projects in Los Angeles.</w:t>
      </w:r>
    </w:p>
    <w:p>
      <w:pPr>
        <w:pStyle w:val="BodyText"/>
      </w:pPr>
      <w:r>
        <w:t xml:space="preserve">What draws me most specifically to this Software Engineer Internship opportunity is TechInnovate's leadership in revolutionizing urban mobility solutions within the United States Los Angeles landscape. Having followed your implementation of AI-driven public transit optimization for Metro LA, I was particularly inspired by how your team transformed complex geographic data into actionable insights that reduced commute times for over 500,000 daily riders. This alignment with my academic focus on geospatial data processing (evidenced by my final-year project analyzing wildfire patterns using satellite imagery and TensorFlow) demonstrates not only technical aptitude but also a genuine commitment to solving community-centric challenges—exactly the mission-driven work I seek as an aspiring Software Engineer in Los Angeles.</w:t>
      </w:r>
    </w:p>
    <w:p>
      <w:pPr>
        <w:pStyle w:val="BodyText"/>
      </w:pPr>
      <w:r>
        <w:t xml:space="preserve">My technical toolkit reflects this applied approach: Proficient in Java, JavaScript (React/Node.js), and SQL, with experience building full-stack applications through my role as a Developer at UCLA's Engineering Innovation Lab. For instance, I led a team of three to develop "EduPath," an open-source learning platform that increased student resource access by 40% for underserved schools in the Los Angeles Unified School District. This project required meticulous version control using Git, collaborative Agile workflows through Jira, and deployment via Docker containers—skills I understand are vital for success within your engineering teams. My ability to quickly adapt to new frameworks was further validated when I independently mastered Firebase and GraphQL during a 12-week internship at a local startup, resulting in a 30% reduction in API response times for their mobile application.</w:t>
      </w:r>
    </w:p>
    <w:p>
      <w:pPr>
        <w:pStyle w:val="BodyText"/>
      </w:pPr>
      <w:r>
        <w:t xml:space="preserve">Beyond technical proficiency, my experience navigating the dynamic cultural landscape of Los Angeles has prepared me to thrive as part of TechInnovate's diverse engineering community. Having grown up in Boyle Heights and participated in Code2040's mentorship program, I've witnessed firsthand how inclusive technology development can bridge socioeconomic gaps—values that resonate deeply with your company's commitment to equitable innovation. In the United States Los Angeles tech scene, where collaboration across cultural backgrounds drives breakthroughs (as seen in events like LA Tech Week), I've learned to communicate complex technical concepts clearly while respecting diverse perspectives—a skill I believe is essential for effective cross-functional work at TechInnovate.</w:t>
      </w:r>
    </w:p>
    <w:p>
      <w:pPr>
        <w:pStyle w:val="BodyText"/>
      </w:pPr>
      <w:r>
        <w:t xml:space="preserve">I am particularly eager about the chance to contribute to your ongoing projects in sustainable urban development, where my experience with geospatial data processing could support initiatives like optimizing EV charging networks across Los Angeles County. My academic research on energy-efficient algorithms aligns perfectly with your focus on environmentally conscious engineering, and I'm excited by the possibility of applying this work in a real-world setting under the guidance of your senior engineers. The prospect of learning from industry leaders while developing solutions that directly impact communities throughout the United States Los Angeles metropolitan area represents an unparalleled opportunity for professional growth.</w:t>
      </w:r>
    </w:p>
    <w:p>
      <w:pPr>
        <w:pStyle w:val="BodyText"/>
      </w:pPr>
      <w:r>
        <w:t xml:space="preserve">As I prepare to graduate this May with a 3.8 GPA and a focus on distributed systems, I've carefully considered how this internship would bridge my academic foundation with practical industry experience. My long-term vision is to become a Software Engineer specializing in infrastructure systems that serve urban populations, and TechInnovate's work at the intersection of technology and civic innovation offers the perfect environment for me to cultivate these skills while contributing meaningfully from day one.</w:t>
      </w:r>
    </w:p>
    <w:p>
      <w:pPr>
        <w:pStyle w:val="BodyText"/>
      </w:pPr>
      <w:r>
        <w:t xml:space="preserve">The United States Los Angeles tech ecosystem is uniquely positioned as a global hub where creativity meets real-world impact, and I'm eager to be part of this movement. My resume, attached for your review, provides further detail about my technical projects and academic achievements. I would welcome the opportunity to discuss how my skills in Java development, cloud architecture optimization, and collaborative problem-solving can support TechInnovate's mission during an interview at your earliest convenience.</w:t>
      </w:r>
    </w:p>
    <w:p>
      <w:pPr>
        <w:pStyle w:val="BodyText"/>
      </w:pPr>
      <w:r>
        <w:t xml:space="preserve">Thank you for considering my Internship Application Letter for this Software Engineer position. I am deeply inspired by TechInnovate's vision for transforming Los Angeles through technology and would be honored to contribute to your team as I begin my professional journey in the heart of America's most innovative tech hub.</w:t>
      </w:r>
    </w:p>
    <w:p>
      <w:pPr>
        <w:pStyle w:val="BodyText"/>
      </w:pPr>
      <w:r>
        <w:t xml:space="preserve">Sincerely,</w:t>
      </w:r>
    </w:p>
    <w:p>
      <w:pPr>
        <w:pStyle w:val="BodyText"/>
      </w:pPr>
      <w:r>
        <w:t xml:space="preserve">[Your Full Name]</w:t>
      </w:r>
    </w:p>
    <w:p>
      <w:pPr>
        <w:pStyle w:val="BodyText"/>
      </w:pPr>
      <w:r>
        <w:rPr>
          <w:bCs/>
          <w:b/>
        </w:rPr>
        <w:t xml:space="preserve">Key Qualifications Highlighted:</w:t>
      </w:r>
    </w:p>
    <w:p>
      <w:pPr>
        <w:numPr>
          <w:ilvl w:val="0"/>
          <w:numId w:val="1001"/>
        </w:numPr>
        <w:pStyle w:val="Compact"/>
      </w:pPr>
      <w:r>
        <w:rPr>
          <w:bCs/>
          <w:b/>
        </w:rPr>
        <w:t xml:space="preserve">Technical Proficiency:</w:t>
      </w:r>
      <w:r>
        <w:t xml:space="preserve"> </w:t>
      </w:r>
      <w:r>
        <w:t xml:space="preserve">Java, JavaScript (React/Node.js), SQL, AWS Lambda, Docker</w:t>
      </w:r>
    </w:p>
    <w:p>
      <w:pPr>
        <w:numPr>
          <w:ilvl w:val="0"/>
          <w:numId w:val="1001"/>
        </w:numPr>
        <w:pStyle w:val="Compact"/>
      </w:pPr>
      <w:r>
        <w:rPr>
          <w:bCs/>
          <w:b/>
        </w:rPr>
        <w:t xml:space="preserve">Project Leadership:</w:t>
      </w:r>
      <w:r>
        <w:t xml:space="preserve"> </w:t>
      </w:r>
      <w:r>
        <w:t xml:space="preserve">Led cross-functional team of 3 for EduPath platform serving 10k+ LA students</w:t>
      </w:r>
    </w:p>
    <w:p>
      <w:pPr>
        <w:numPr>
          <w:ilvl w:val="0"/>
          <w:numId w:val="1001"/>
        </w:numPr>
        <w:pStyle w:val="Compact"/>
      </w:pPr>
      <w:r>
        <w:rPr>
          <w:bCs/>
          <w:b/>
        </w:rPr>
        <w:t xml:space="preserve">Cultural Alignment:</w:t>
      </w:r>
      <w:r>
        <w:t xml:space="preserve"> </w:t>
      </w:r>
      <w:r>
        <w:t xml:space="preserve">Proven experience developing tech solutions for diverse Los Angeles communities</w:t>
      </w:r>
    </w:p>
    <w:p>
      <w:pPr>
        <w:numPr>
          <w:ilvl w:val="0"/>
          <w:numId w:val="1001"/>
        </w:numPr>
        <w:pStyle w:val="Compact"/>
      </w:pPr>
      <w:r>
        <w:rPr>
          <w:bCs/>
          <w:b/>
        </w:rPr>
        <w:t xml:space="preserve">Local Ecosystem Engagement:</w:t>
      </w:r>
      <w:r>
        <w:t xml:space="preserve"> </w:t>
      </w:r>
      <w:r>
        <w:t xml:space="preserve">Active participant in LA Tech Week, Code2040 mentorship programs</w:t>
      </w:r>
    </w:p>
    <w:p>
      <w:pPr>
        <w:pStyle w:val="FirstParagraph"/>
      </w:pPr>
      <w:r>
        <w:t xml:space="preserve">This Internship Application Letter was crafted specifically for the Software Engineer Intern position within the United States Los Angeles tech landscape, emphasizing alignment with TechInnovate's mission and the unique opportunities presented by Los Angeles' dynamic technolog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21T00:13:47Z</dcterms:created>
  <dcterms:modified xsi:type="dcterms:W3CDTF">2026-07-21T00:13:47Z</dcterms:modified>
</cp:coreProperties>
</file>

<file path=docProps/custom.xml><?xml version="1.0" encoding="utf-8"?>
<Properties xmlns="http://schemas.openxmlformats.org/officeDocument/2006/custom-properties" xmlns:vt="http://schemas.openxmlformats.org/officeDocument/2006/docPropsVTypes"/>
</file>